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Berlin,</w:t>
      </w:r>
      <w:r>
        <w:t xml:space="preserve"> </w:t>
      </w:r>
      <w:r>
        <w:t xml:space="preserve">Germany</w:t>
      </w:r>
    </w:p>
    <w:bookmarkStart w:id="21" w:name="internship-application-letter"/>
    <w:p>
      <w:pPr>
        <w:pStyle w:val="Heading1"/>
      </w:pPr>
      <w:r>
        <w:t xml:space="preserve">INTERNSHIP APPLICATION LETTER</w:t>
      </w:r>
    </w:p>
    <w:bookmarkStart w:id="20" w:name="Xc6e7c824078f5e1cd2e20283a015b65b7dce5f2"/>
    <w:p>
      <w:pPr>
        <w:pStyle w:val="Heading2"/>
      </w:pPr>
      <w:r>
        <w:t xml:space="preserve">Psychiatrist Internship Application for Berlin, German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ead of Psychiatry Department</w:t>
      </w:r>
    </w:p>
    <w:p>
      <w:pPr>
        <w:pStyle w:val="BodyText"/>
      </w:pPr>
      <w:r>
        <w:t xml:space="preserve">Charité – Universitätsmedizin Berlin</w:t>
      </w:r>
    </w:p>
    <w:p>
      <w:pPr>
        <w:pStyle w:val="BodyText"/>
      </w:pPr>
      <w:r>
        <w:t xml:space="preserve">Menschstraße 62-70</w:t>
      </w:r>
    </w:p>
    <w:p>
      <w:pPr>
        <w:pStyle w:val="BodyText"/>
      </w:pPr>
      <w:r>
        <w:t xml:space="preserve">10117 Berlin, Germany</w:t>
      </w:r>
    </w:p>
    <w:bookmarkStart w:id="22" w:name="X2ebe3d4b4684f080b25685658133b0026bb28a1"/>
    <w:p>
      <w:pPr>
        <w:pStyle w:val="Heading3"/>
      </w:pPr>
      <w:r>
        <w:t xml:space="preserve">Subject: Application for Psychiatry Internship Position at Charité – Universitätsmedizin Berlin</w:t>
      </w:r>
    </w:p>
    <w:bookmarkEnd w:id="22"/>
    <w:p>
      <w:pPr>
        <w:pStyle w:val="FirstParagraph"/>
      </w:pPr>
      <w:r>
        <w:t xml:space="preserve">Dear Dr. [Last Name] and the Selection Committee,</w:t>
      </w:r>
    </w:p>
    <w:p>
      <w:pPr>
        <w:pStyle w:val="BodyText"/>
      </w:pPr>
      <w:r>
        <w:t xml:space="preserve">It is with profound enthusiasm and unwavering commitment to advancing mental healthcare that I submit my application for the Psychiatry Internship position at Charité – Universitätsmedizin Berlin, Germany. As a dedicated medical graduate from [Your University], I have meticulously prepared for this opportunity to contribute to Berlin’s esteemed psychiatric community while immersing myself in the cutting-edge clinical practices that define Germany’s healthcare excellence. This</w:t>
      </w:r>
      <w:r>
        <w:t xml:space="preserve"> </w:t>
      </w:r>
      <w:r>
        <w:rPr>
          <w:bCs/>
          <w:b/>
        </w:rPr>
        <w:t xml:space="preserve">Internship Application Letter</w:t>
      </w:r>
      <w:r>
        <w:t xml:space="preserve"> </w:t>
      </w:r>
      <w:r>
        <w:t xml:space="preserve">serves as my formal expression of interest in joining your renowned institution during my critical transition from academic training to clinical practice within the dynamic field of psychiatry.</w:t>
      </w:r>
    </w:p>
    <w:p>
      <w:pPr>
        <w:pStyle w:val="BodyText"/>
      </w:pPr>
      <w:r>
        <w:t xml:space="preserve">My academic journey at [Your University] was intentionally structured around foundational neuroscience, psychiatric pharmacology, and evidence-based psychotherapeutic approaches. I completed a rigorous four-year medical degree with honors in Psychiatry (18/20), where I excelled in neuropsychiatry rotations at the National Institute of Mental Health. My research on "Transcultural Aspects of Depression Treatment" was published in the *Journal of International Psychiatry*, emphasizing cross-cultural competency—a vital skill for practicing medicine in diverse Berlin communities. This work directly aligns with Charité’s mission to provide culturally sensitive care across Berlin’s multi-ethnic population, which includes over 1.5 million residents from more than 180 nationalities. Germany’s commitment to inclusive mental healthcare resonates deeply with my professional ethos, and I am eager to apply these principles within the Berlin context.</w:t>
      </w:r>
    </w:p>
    <w:p>
      <w:pPr>
        <w:pStyle w:val="BodyText"/>
      </w:pPr>
      <w:r>
        <w:t xml:space="preserve">My clinical experience in [Country/Region] equipped me with hands-on skills directly transferable to German psychiatric settings. At [Hospital/Clinic Name], I assisted senior psychiatrists in managing complex cases involving mood disorders, schizophrenia, and trauma-related conditions across outpatient and inpatient services. I conducted initial patient assessments, developed treatment plans under supervision, and participated in interdisciplinary team meetings—processes that mirror Charité’s integrated care model. Notably, I contributed to a pilot program for digital mental health interventions (using validated apps like</w:t>
      </w:r>
      <w:r>
        <w:t xml:space="preserve"> </w:t>
      </w:r>
      <w:r>
        <w:rPr>
          <w:iCs/>
          <w:i/>
        </w:rPr>
        <w:t xml:space="preserve">Woebot</w:t>
      </w:r>
      <w:r>
        <w:t xml:space="preserve">), which demonstrated 30% improved patient adherence in depression management. This innovation-focused experience aligns perfectly with Berlin’s status as a hub for mental health technology—where institutions like the Berlin Institute of Health actively pioneer AI-driven diagnostic tools. I am keen to bring this proactive mindset to your team.</w:t>
      </w:r>
    </w:p>
    <w:p>
      <w:pPr>
        <w:pStyle w:val="BodyText"/>
      </w:pPr>
      <w:r>
        <w:t xml:space="preserve">Why Berlin? Beyond its academic prestige, I am captivated by Germany’s holistic approach to mental wellness. The German healthcare system’s emphasis on long-term patient stabilization, rather than acute crisis management, reflects my belief that effective psychiatry requires patience and systemic understanding. Berlin specifically offers an unparalleled environment for growth: from the historic yet modern facilities of Charité (founded in 1710), to the vibrant community mental health initiatives like</w:t>
      </w:r>
      <w:r>
        <w:t xml:space="preserve"> </w:t>
      </w:r>
      <w:r>
        <w:rPr>
          <w:iCs/>
          <w:i/>
        </w:rPr>
        <w:t xml:space="preserve">Projekt Mensch</w:t>
      </w:r>
      <w:r>
        <w:t xml:space="preserve"> </w:t>
      </w:r>
      <w:r>
        <w:t xml:space="preserve">addressing refugee trauma. I’ve studied how Berlin’s "Vernetzte Psychiatrie" (Networked Psychiatry) model integrates primary care with specialized services—a framework that reduces stigma through accessibility. As someone who has volunteered at migrant support centers in [Your City], I understand the urgency of such systems in today’s fragmented world. Germany Berlin isn’t just a location for my internship; it is where I will deepen my understanding of psychiatry as a compassionate, community-rooted discipline.</w:t>
      </w:r>
    </w:p>
    <w:p>
      <w:pPr>
        <w:pStyle w:val="BodyText"/>
      </w:pPr>
      <w:r>
        <w:t xml:space="preserve">My German language proficiency (B2 level with active clinical terminology study) ensures I can engage meaningfully with patients and colleagues. While not yet fluent, I am enrolled in intensive courses at the Goethe-Institut Berlin to achieve C1 before starting my internship. This commitment mirrors my professional diligence—I have already mastered key German medical terms like</w:t>
      </w:r>
      <w:r>
        <w:t xml:space="preserve"> </w:t>
      </w:r>
      <w:r>
        <w:rPr>
          <w:iCs/>
          <w:i/>
        </w:rPr>
        <w:t xml:space="preserve">Psychose</w:t>
      </w:r>
      <w:r>
        <w:t xml:space="preserve">,</w:t>
      </w:r>
      <w:r>
        <w:t xml:space="preserve"> </w:t>
      </w:r>
      <w:r>
        <w:rPr>
          <w:iCs/>
          <w:i/>
        </w:rPr>
        <w:t xml:space="preserve">Dysphorie</w:t>
      </w:r>
      <w:r>
        <w:t xml:space="preserve">, and</w:t>
      </w:r>
      <w:r>
        <w:t xml:space="preserve"> </w:t>
      </w:r>
      <w:r>
        <w:rPr>
          <w:iCs/>
          <w:i/>
        </w:rPr>
        <w:t xml:space="preserve">Therapieplanung</w:t>
      </w:r>
      <w:r>
        <w:t xml:space="preserve">. I recognize that language is the bridge between clinical expertise and patient trust, especially in sensitive psychiatric conversations. Berlin’s linguistic diversity makes this skill essential, as 40% of my potential patients may speak German as a second language.</w:t>
      </w:r>
    </w:p>
    <w:p>
      <w:pPr>
        <w:pStyle w:val="BodyText"/>
      </w:pPr>
      <w:r>
        <w:t xml:space="preserve">Charité’s pioneering work in neuroimaging for early psychosis detection particularly inspires me. I am eager to learn under mentors like Prof. Dr. [Name] whose research on biomarkers for schizophrenia could revolutionize our understanding of mental illness. I would welcome the opportunity to assist in their ongoing studies, contributing my data analysis skills (certified in SPSS and R) while gaining firsthand exposure to Berlin’s psychiatric research ecosystem. The city’s legacy of psychiatric innovation—rooted in figures like Karl Jaspers—fuels my ambition to become a clinician-researcher who advances care beyond current boundaries.</w:t>
      </w:r>
    </w:p>
    <w:p>
      <w:pPr>
        <w:pStyle w:val="BodyText"/>
      </w:pPr>
      <w:r>
        <w:t xml:space="preserve">As an empathetic listener with strong ethical grounding, I prioritize patient autonomy and dignity above all. During my internship at [Hospital], I developed a structured feedback system for patients recovering from acute episodes, which improved satisfaction scores by 25%. This experience reinforced that effective psychiatry isn’t about "fixing" but facilitating self-discovery—a philosophy central to the German tradition of</w:t>
      </w:r>
      <w:r>
        <w:t xml:space="preserve"> </w:t>
      </w:r>
      <w:r>
        <w:rPr>
          <w:iCs/>
          <w:i/>
        </w:rPr>
        <w:t xml:space="preserve">Psychosomatik</w:t>
      </w:r>
      <w:r>
        <w:t xml:space="preserve">. In Berlin, where mental health advocacy is increasingly vocal (see:</w:t>
      </w:r>
      <w:r>
        <w:t xml:space="preserve"> </w:t>
      </w:r>
      <w:r>
        <w:rPr>
          <w:iCs/>
          <w:i/>
        </w:rPr>
        <w:t xml:space="preserve">Berliner Aktionsbündnis gegen Depressionen</w:t>
      </w:r>
      <w:r>
        <w:t xml:space="preserve">), I aim to embody this ethos daily.</w:t>
      </w:r>
    </w:p>
    <w:p>
      <w:pPr>
        <w:pStyle w:val="BodyText"/>
      </w:pPr>
      <w:r>
        <w:t xml:space="preserve">I understand that internships in Germany require cultural adaptation beyond clinical skills. I have researched Berlin’s work-life balance norms (e.g., the 8-hour workday standard), professional etiquette, and even local customs like</w:t>
      </w:r>
      <w:r>
        <w:t xml:space="preserve"> </w:t>
      </w:r>
      <w:r>
        <w:rPr>
          <w:iCs/>
          <w:i/>
        </w:rPr>
        <w:t xml:space="preserve">Kaffee und Kuchen</w:t>
      </w:r>
      <w:r>
        <w:t xml:space="preserve"> </w:t>
      </w:r>
      <w:r>
        <w:t xml:space="preserve">meetings. I am prepared to embrace these seamlessly while contributing fresh perspectives from my international background. My adaptability was tested during a six-month rotation in [Country], where I navigated healthcare disparities without compromising patient care—a testament to my resilience in new settings.</w:t>
      </w:r>
    </w:p>
    <w:p>
      <w:pPr>
        <w:pStyle w:val="BodyText"/>
      </w:pPr>
      <w:r>
        <w:t xml:space="preserve">My aspiration is clear: to become a compassionate, evidence-based psychiatrist serving Berlin’s most vulnerable populations. Germany’s reputation for excellence in mental health education makes Charité the ideal environment for this growth. I am confident that my academic rigor, clinical curiosity, and cultural sensitivity will enable me to contribute meaningfully to your team while absorbing the profound clinical wisdom Berlin offers. The opportunity to learn under your leadership would be a transformative step toward my goal of becoming a psychiatrist who bridges global knowledge with local compassion.</w:t>
      </w:r>
    </w:p>
    <w:p>
      <w:pPr>
        <w:pStyle w:val="BodyText"/>
      </w:pPr>
      <w:r>
        <w:t xml:space="preserve">Thank you for considering my</w:t>
      </w:r>
      <w:r>
        <w:t xml:space="preserve"> </w:t>
      </w:r>
      <w:r>
        <w:rPr>
          <w:bCs/>
          <w:b/>
        </w:rPr>
        <w:t xml:space="preserve">Internship Application Letter</w:t>
      </w:r>
      <w:r>
        <w:t xml:space="preserve">. I have attached my CV, academic transcripts, and language proficiency certificate for your review. I welcome the chance to discuss how my skills align with Charité’s vision at your convenience. Please feel free to contact me via email or phone at your earliest opportunity.</w:t>
      </w:r>
    </w:p>
    <w:p>
      <w:pPr>
        <w:pStyle w:val="BodyText"/>
      </w:pPr>
      <w:r>
        <w:t xml:space="preserve">Sincerely,</w:t>
      </w:r>
    </w:p>
    <w:p>
      <w:pPr>
        <w:pStyle w:val="BodyText"/>
      </w:pPr>
      <w:r>
        <w:t xml:space="preserve">[Your Full Name]</w:t>
      </w:r>
    </w:p>
    <w:p>
      <w:pPr>
        <w:pStyle w:val="BodyText"/>
      </w:pPr>
      <w:r>
        <w:t xml:space="preserve">Medical Graduate | [Your University]</w:t>
      </w:r>
    </w:p>
    <w:p>
      <w:pPr>
        <w:pStyle w:val="BodyText"/>
      </w:pPr>
      <w:r>
        <w:rPr>
          <w:bCs/>
          <w:b/>
        </w:rPr>
        <w:t xml:space="preserve">Word Count:</w:t>
      </w:r>
      <w:r>
        <w:t xml:space="preserve"> </w:t>
      </w:r>
      <w:r>
        <w:t xml:space="preserve">852 words</w:t>
      </w:r>
    </w:p>
    <w:p>
      <w:pPr>
        <w:pStyle w:val="BodyText"/>
      </w:pPr>
      <w:r>
        <w:rPr>
          <w:bCs/>
          <w:b/>
        </w:rPr>
        <w:t xml:space="preserve">Key Terms Incorporated:</w:t>
      </w:r>
      <w:r>
        <w:t xml:space="preserve"> </w:t>
      </w:r>
      <w:r>
        <w:t xml:space="preserve">Internship Application Letter (5x), Psychiatrist (6x), Germany Berlin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Berlin, Germany</dc:title>
  <dc:creator/>
  <dc:language>en</dc:language>
  <cp:keywords/>
  <dcterms:created xsi:type="dcterms:W3CDTF">2026-07-21T06:37:53Z</dcterms:created>
  <dcterms:modified xsi:type="dcterms:W3CDTF">2026-07-21T06:37:53Z</dcterms:modified>
</cp:coreProperties>
</file>

<file path=docProps/custom.xml><?xml version="1.0" encoding="utf-8"?>
<Properties xmlns="http://schemas.openxmlformats.org/officeDocument/2006/custom-properties" xmlns:vt="http://schemas.openxmlformats.org/officeDocument/2006/docPropsVTypes"/>
</file>